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4F5D9" w14:textId="77777777" w:rsidR="008F19F7" w:rsidRDefault="007540FF" w:rsidP="00292C4A">
      <w:pPr>
        <w:jc w:val="center"/>
        <w:rPr>
          <w:rFonts w:ascii="Times New Roman" w:hAnsi="Times New Roman" w:cs="Times New Roman"/>
          <w:b/>
          <w:bCs/>
          <w:sz w:val="32"/>
          <w:szCs w:val="32"/>
        </w:rPr>
      </w:pPr>
      <w:r>
        <w:rPr>
          <w:rFonts w:ascii="Times New Roman" w:hAnsi="Times New Roman" w:cs="Times New Roman"/>
          <w:b/>
          <w:bCs/>
          <w:sz w:val="32"/>
          <w:szCs w:val="32"/>
        </w:rPr>
        <w:t>Task 2</w:t>
      </w:r>
    </w:p>
    <w:p w14:paraId="3DA83B7B" w14:textId="13BC97C6" w:rsidR="00815937" w:rsidRPr="00404414" w:rsidRDefault="00404414" w:rsidP="00404414">
      <w:pPr>
        <w:rPr>
          <w:rFonts w:ascii="Times New Roman" w:hAnsi="Times New Roman" w:cs="Times New Roman"/>
          <w:sz w:val="28"/>
          <w:szCs w:val="28"/>
        </w:rPr>
      </w:pPr>
      <w:r w:rsidRPr="00404414">
        <w:rPr>
          <w:rFonts w:ascii="Times New Roman" w:hAnsi="Times New Roman" w:cs="Times New Roman"/>
          <w:sz w:val="28"/>
          <w:szCs w:val="28"/>
        </w:rPr>
        <w:t xml:space="preserve">Add to your </w:t>
      </w:r>
      <w:r w:rsidR="00903840">
        <w:rPr>
          <w:rFonts w:ascii="Times New Roman" w:hAnsi="Times New Roman" w:cs="Times New Roman"/>
          <w:sz w:val="28"/>
          <w:szCs w:val="28"/>
        </w:rPr>
        <w:t>framework</w:t>
      </w:r>
      <w:r w:rsidRPr="00404414">
        <w:rPr>
          <w:rFonts w:ascii="Times New Roman" w:hAnsi="Times New Roman" w:cs="Times New Roman"/>
          <w:sz w:val="28"/>
          <w:szCs w:val="28"/>
        </w:rPr>
        <w:t xml:space="preserve"> the following features:</w:t>
      </w:r>
    </w:p>
    <w:p w14:paraId="1FAEE3D4" w14:textId="29FF5EB9" w:rsidR="00903840" w:rsidRPr="00903840" w:rsidRDefault="00903840" w:rsidP="00903840">
      <w:pPr>
        <w:pStyle w:val="ListParagraph"/>
        <w:numPr>
          <w:ilvl w:val="0"/>
          <w:numId w:val="3"/>
        </w:numPr>
        <w:jc w:val="both"/>
        <w:rPr>
          <w:rFonts w:ascii="Times New Roman" w:hAnsi="Times New Roman" w:cs="Times New Roman"/>
          <w:sz w:val="28"/>
          <w:szCs w:val="28"/>
        </w:rPr>
      </w:pPr>
      <w:r w:rsidRPr="00903840">
        <w:rPr>
          <w:rFonts w:ascii="Times New Roman" w:hAnsi="Times New Roman" w:cs="Times New Roman"/>
          <w:sz w:val="28"/>
          <w:szCs w:val="28"/>
        </w:rPr>
        <w:t xml:space="preserve">The ability to generate sinusoidal or </w:t>
      </w:r>
      <w:proofErr w:type="spellStart"/>
      <w:r w:rsidRPr="00903840">
        <w:rPr>
          <w:rFonts w:ascii="Times New Roman" w:hAnsi="Times New Roman" w:cs="Times New Roman"/>
          <w:sz w:val="28"/>
          <w:szCs w:val="28"/>
        </w:rPr>
        <w:t>cosinusoidal</w:t>
      </w:r>
      <w:proofErr w:type="spellEnd"/>
      <w:r w:rsidRPr="00903840">
        <w:rPr>
          <w:rFonts w:ascii="Times New Roman" w:hAnsi="Times New Roman" w:cs="Times New Roman"/>
          <w:sz w:val="28"/>
          <w:szCs w:val="28"/>
        </w:rPr>
        <w:t xml:space="preserve"> signals, the user should enter he wants cosine or sine, the amplitude A, the phase shift theta, the analog frequency, and the sampling frequency needed. (Hint: the sampling frequency chosen should obey the sampling theorem)</w:t>
      </w:r>
      <w:r>
        <w:rPr>
          <w:rFonts w:ascii="Times New Roman" w:hAnsi="Times New Roman" w:cs="Times New Roman"/>
          <w:sz w:val="28"/>
          <w:szCs w:val="28"/>
        </w:rPr>
        <w:t>.</w:t>
      </w:r>
    </w:p>
    <w:p w14:paraId="0847E20A" w14:textId="5858E87D" w:rsidR="00903840" w:rsidRPr="00903840" w:rsidRDefault="00903840" w:rsidP="00903840">
      <w:pPr>
        <w:pStyle w:val="ListParagraph"/>
        <w:numPr>
          <w:ilvl w:val="0"/>
          <w:numId w:val="3"/>
        </w:numPr>
        <w:jc w:val="both"/>
        <w:rPr>
          <w:rFonts w:ascii="Times New Roman" w:hAnsi="Times New Roman" w:cs="Times New Roman"/>
          <w:sz w:val="28"/>
          <w:szCs w:val="28"/>
        </w:rPr>
      </w:pPr>
      <w:r w:rsidRPr="00903840">
        <w:rPr>
          <w:rFonts w:ascii="Times New Roman" w:hAnsi="Times New Roman" w:cs="Times New Roman"/>
          <w:sz w:val="28"/>
          <w:szCs w:val="28"/>
        </w:rPr>
        <w:t xml:space="preserve">Removing </w:t>
      </w:r>
      <w:r>
        <w:rPr>
          <w:rFonts w:ascii="Times New Roman" w:hAnsi="Times New Roman" w:cs="Times New Roman"/>
          <w:sz w:val="28"/>
          <w:szCs w:val="28"/>
        </w:rPr>
        <w:t>the mean of the signal</w:t>
      </w:r>
      <w:r w:rsidRPr="00903840">
        <w:rPr>
          <w:rFonts w:ascii="Times New Roman" w:hAnsi="Times New Roman" w:cs="Times New Roman"/>
          <w:sz w:val="28"/>
          <w:szCs w:val="28"/>
        </w:rPr>
        <w:t xml:space="preserve"> display the result</w:t>
      </w:r>
      <w:r>
        <w:rPr>
          <w:rFonts w:ascii="Times New Roman" w:hAnsi="Times New Roman" w:cs="Times New Roman"/>
          <w:sz w:val="28"/>
          <w:szCs w:val="28"/>
        </w:rPr>
        <w:t>.</w:t>
      </w:r>
      <w:r w:rsidR="00150098">
        <w:rPr>
          <w:rFonts w:ascii="Times New Roman" w:hAnsi="Times New Roman" w:cs="Times New Roman"/>
          <w:sz w:val="28"/>
          <w:szCs w:val="28"/>
        </w:rPr>
        <w:t xml:space="preserve"> </w:t>
      </w:r>
    </w:p>
    <w:p w14:paraId="5343EC0A" w14:textId="40794B3B" w:rsidR="004244E8" w:rsidRDefault="004244E8" w:rsidP="00903840">
      <w:pPr>
        <w:pStyle w:val="ListParagraph"/>
        <w:numPr>
          <w:ilvl w:val="0"/>
          <w:numId w:val="3"/>
        </w:numPr>
        <w:jc w:val="both"/>
        <w:rPr>
          <w:rFonts w:ascii="Times New Roman" w:hAnsi="Times New Roman" w:cs="Times New Roman"/>
          <w:sz w:val="28"/>
          <w:szCs w:val="28"/>
        </w:rPr>
      </w:pPr>
      <w:r>
        <w:rPr>
          <w:rFonts w:ascii="Times New Roman" w:hAnsi="Times New Roman" w:cs="Times New Roman"/>
          <w:sz w:val="28"/>
          <w:szCs w:val="28"/>
        </w:rPr>
        <w:t>The ability to quantize an input signal (its samples), the application should ask the user for the needed levels or number of bits available (in case of number of bits the application should compute from it the appropriate number of levels). Thereafter, the application should display the quantized signal and quantization error besides the encoded signal.</w:t>
      </w:r>
    </w:p>
    <w:p w14:paraId="11CE35D9" w14:textId="77777777" w:rsidR="00404414" w:rsidRPr="00404414" w:rsidRDefault="00404414" w:rsidP="00404414">
      <w:pPr>
        <w:pStyle w:val="ListParagraph"/>
        <w:ind w:left="420"/>
        <w:rPr>
          <w:rFonts w:ascii="Times New Roman" w:hAnsi="Times New Roman" w:cs="Times New Roman"/>
          <w:sz w:val="28"/>
          <w:szCs w:val="28"/>
        </w:rPr>
      </w:pPr>
    </w:p>
    <w:sectPr w:rsidR="00404414" w:rsidRPr="00404414" w:rsidSect="008F19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67BD8"/>
    <w:multiLevelType w:val="hybridMultilevel"/>
    <w:tmpl w:val="0560995A"/>
    <w:lvl w:ilvl="0" w:tplc="AFA4B46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75BB46A5"/>
    <w:multiLevelType w:val="hybridMultilevel"/>
    <w:tmpl w:val="4588DB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3807894">
    <w:abstractNumId w:val="1"/>
  </w:num>
  <w:num w:numId="2" w16cid:durableId="1730375492">
    <w:abstractNumId w:val="0"/>
  </w:num>
  <w:num w:numId="3" w16cid:durableId="228743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YwsTAxN7U0tzQyMDRV0lEKTi0uzszPAykwqgUACL8k3ywAAAA="/>
  </w:docVars>
  <w:rsids>
    <w:rsidRoot w:val="00B70C32"/>
    <w:rsid w:val="000032D5"/>
    <w:rsid w:val="000045C4"/>
    <w:rsid w:val="00005F4C"/>
    <w:rsid w:val="00006A34"/>
    <w:rsid w:val="0001262F"/>
    <w:rsid w:val="00015856"/>
    <w:rsid w:val="000200ED"/>
    <w:rsid w:val="00021EC5"/>
    <w:rsid w:val="00022528"/>
    <w:rsid w:val="00022730"/>
    <w:rsid w:val="00022A7A"/>
    <w:rsid w:val="0003371A"/>
    <w:rsid w:val="00034160"/>
    <w:rsid w:val="00036B29"/>
    <w:rsid w:val="000434EB"/>
    <w:rsid w:val="00045AB4"/>
    <w:rsid w:val="00046368"/>
    <w:rsid w:val="000477AC"/>
    <w:rsid w:val="00047B3F"/>
    <w:rsid w:val="00052812"/>
    <w:rsid w:val="000536AD"/>
    <w:rsid w:val="0005460B"/>
    <w:rsid w:val="00056544"/>
    <w:rsid w:val="000569F5"/>
    <w:rsid w:val="00057F81"/>
    <w:rsid w:val="000603C7"/>
    <w:rsid w:val="0006514A"/>
    <w:rsid w:val="00074CE5"/>
    <w:rsid w:val="0008776D"/>
    <w:rsid w:val="0009282F"/>
    <w:rsid w:val="00092A4C"/>
    <w:rsid w:val="00093164"/>
    <w:rsid w:val="00096237"/>
    <w:rsid w:val="000966BA"/>
    <w:rsid w:val="000A3178"/>
    <w:rsid w:val="000A6EC8"/>
    <w:rsid w:val="000B45BB"/>
    <w:rsid w:val="000B7431"/>
    <w:rsid w:val="000C691C"/>
    <w:rsid w:val="000D1082"/>
    <w:rsid w:val="000D3339"/>
    <w:rsid w:val="000E0213"/>
    <w:rsid w:val="000E1265"/>
    <w:rsid w:val="000E31E5"/>
    <w:rsid w:val="00116A15"/>
    <w:rsid w:val="00132D7C"/>
    <w:rsid w:val="0014262E"/>
    <w:rsid w:val="00144AEB"/>
    <w:rsid w:val="0014670C"/>
    <w:rsid w:val="00146A8C"/>
    <w:rsid w:val="00146E76"/>
    <w:rsid w:val="00150098"/>
    <w:rsid w:val="00151544"/>
    <w:rsid w:val="0015383C"/>
    <w:rsid w:val="001546EF"/>
    <w:rsid w:val="00154F7D"/>
    <w:rsid w:val="00155269"/>
    <w:rsid w:val="00157403"/>
    <w:rsid w:val="00157463"/>
    <w:rsid w:val="00167A5C"/>
    <w:rsid w:val="001721EE"/>
    <w:rsid w:val="001726A9"/>
    <w:rsid w:val="0017358A"/>
    <w:rsid w:val="00177A09"/>
    <w:rsid w:val="0018081F"/>
    <w:rsid w:val="001824E1"/>
    <w:rsid w:val="00182F89"/>
    <w:rsid w:val="00184751"/>
    <w:rsid w:val="001861F2"/>
    <w:rsid w:val="001868F8"/>
    <w:rsid w:val="001A1A22"/>
    <w:rsid w:val="001A33AC"/>
    <w:rsid w:val="001A5290"/>
    <w:rsid w:val="001B0D0C"/>
    <w:rsid w:val="001B1597"/>
    <w:rsid w:val="001B2431"/>
    <w:rsid w:val="001B406E"/>
    <w:rsid w:val="001C2562"/>
    <w:rsid w:val="001C5ADA"/>
    <w:rsid w:val="001D08F7"/>
    <w:rsid w:val="001D1664"/>
    <w:rsid w:val="001D7F13"/>
    <w:rsid w:val="001E6F74"/>
    <w:rsid w:val="001F25ED"/>
    <w:rsid w:val="001F2803"/>
    <w:rsid w:val="001F37E8"/>
    <w:rsid w:val="001F4912"/>
    <w:rsid w:val="00202E15"/>
    <w:rsid w:val="00214B22"/>
    <w:rsid w:val="0021579E"/>
    <w:rsid w:val="00215851"/>
    <w:rsid w:val="00216808"/>
    <w:rsid w:val="00216E7F"/>
    <w:rsid w:val="002312CF"/>
    <w:rsid w:val="0023184D"/>
    <w:rsid w:val="00241D6F"/>
    <w:rsid w:val="00253100"/>
    <w:rsid w:val="002536F3"/>
    <w:rsid w:val="00257352"/>
    <w:rsid w:val="002606CA"/>
    <w:rsid w:val="00272A4F"/>
    <w:rsid w:val="00275424"/>
    <w:rsid w:val="00275EEA"/>
    <w:rsid w:val="0027686B"/>
    <w:rsid w:val="002779D5"/>
    <w:rsid w:val="00292C4A"/>
    <w:rsid w:val="002937A9"/>
    <w:rsid w:val="00296912"/>
    <w:rsid w:val="002A7DFD"/>
    <w:rsid w:val="002B2400"/>
    <w:rsid w:val="002B3044"/>
    <w:rsid w:val="002B3333"/>
    <w:rsid w:val="002B6E1E"/>
    <w:rsid w:val="002B6ECA"/>
    <w:rsid w:val="002C39AF"/>
    <w:rsid w:val="002C70BE"/>
    <w:rsid w:val="002C7CC0"/>
    <w:rsid w:val="002D3504"/>
    <w:rsid w:val="002D4356"/>
    <w:rsid w:val="002E04A0"/>
    <w:rsid w:val="00303470"/>
    <w:rsid w:val="00303DAA"/>
    <w:rsid w:val="00307953"/>
    <w:rsid w:val="00315EE7"/>
    <w:rsid w:val="00321D3D"/>
    <w:rsid w:val="00326B46"/>
    <w:rsid w:val="0032778A"/>
    <w:rsid w:val="00330FA3"/>
    <w:rsid w:val="00341202"/>
    <w:rsid w:val="00346959"/>
    <w:rsid w:val="00346CB4"/>
    <w:rsid w:val="00351F48"/>
    <w:rsid w:val="00356A21"/>
    <w:rsid w:val="00364C9B"/>
    <w:rsid w:val="00365FAE"/>
    <w:rsid w:val="00367C56"/>
    <w:rsid w:val="00371512"/>
    <w:rsid w:val="0038516B"/>
    <w:rsid w:val="003856D9"/>
    <w:rsid w:val="003856F8"/>
    <w:rsid w:val="00390BD0"/>
    <w:rsid w:val="003A179F"/>
    <w:rsid w:val="003A774F"/>
    <w:rsid w:val="003B3B17"/>
    <w:rsid w:val="003B4666"/>
    <w:rsid w:val="003B7372"/>
    <w:rsid w:val="003B73D2"/>
    <w:rsid w:val="003C4927"/>
    <w:rsid w:val="003C58CB"/>
    <w:rsid w:val="003E0DC2"/>
    <w:rsid w:val="003E22B3"/>
    <w:rsid w:val="003E3DF9"/>
    <w:rsid w:val="003E5AF0"/>
    <w:rsid w:val="003E5B8D"/>
    <w:rsid w:val="003F2E03"/>
    <w:rsid w:val="003F448B"/>
    <w:rsid w:val="003F645B"/>
    <w:rsid w:val="00402BBF"/>
    <w:rsid w:val="00404414"/>
    <w:rsid w:val="00406179"/>
    <w:rsid w:val="0040701D"/>
    <w:rsid w:val="00407526"/>
    <w:rsid w:val="004075E3"/>
    <w:rsid w:val="0041141F"/>
    <w:rsid w:val="00421E41"/>
    <w:rsid w:val="00421F11"/>
    <w:rsid w:val="004223DE"/>
    <w:rsid w:val="00423385"/>
    <w:rsid w:val="00423ED6"/>
    <w:rsid w:val="004244E8"/>
    <w:rsid w:val="00424CBE"/>
    <w:rsid w:val="004329B4"/>
    <w:rsid w:val="00433E2F"/>
    <w:rsid w:val="0043420E"/>
    <w:rsid w:val="00444F13"/>
    <w:rsid w:val="00446AB1"/>
    <w:rsid w:val="00450E29"/>
    <w:rsid w:val="0045121C"/>
    <w:rsid w:val="00455E83"/>
    <w:rsid w:val="00457CF2"/>
    <w:rsid w:val="00460AFC"/>
    <w:rsid w:val="004618B1"/>
    <w:rsid w:val="00463916"/>
    <w:rsid w:val="00470124"/>
    <w:rsid w:val="004905EE"/>
    <w:rsid w:val="004924C5"/>
    <w:rsid w:val="0049459E"/>
    <w:rsid w:val="0049467B"/>
    <w:rsid w:val="00494BDF"/>
    <w:rsid w:val="004A32FD"/>
    <w:rsid w:val="004B2448"/>
    <w:rsid w:val="004C2115"/>
    <w:rsid w:val="004C3F23"/>
    <w:rsid w:val="004C7DD8"/>
    <w:rsid w:val="004D2BB1"/>
    <w:rsid w:val="004D7A6F"/>
    <w:rsid w:val="004E0046"/>
    <w:rsid w:val="004E1508"/>
    <w:rsid w:val="004E259A"/>
    <w:rsid w:val="004E3DCE"/>
    <w:rsid w:val="004E5B5E"/>
    <w:rsid w:val="004F39EE"/>
    <w:rsid w:val="005034DC"/>
    <w:rsid w:val="005048B4"/>
    <w:rsid w:val="00507B02"/>
    <w:rsid w:val="00511B61"/>
    <w:rsid w:val="00514D80"/>
    <w:rsid w:val="00526C6B"/>
    <w:rsid w:val="00540037"/>
    <w:rsid w:val="00555AC1"/>
    <w:rsid w:val="00562949"/>
    <w:rsid w:val="00570E62"/>
    <w:rsid w:val="0057165E"/>
    <w:rsid w:val="00575F8F"/>
    <w:rsid w:val="00577CA5"/>
    <w:rsid w:val="00585084"/>
    <w:rsid w:val="00591F85"/>
    <w:rsid w:val="005968A8"/>
    <w:rsid w:val="005A2739"/>
    <w:rsid w:val="005B41A7"/>
    <w:rsid w:val="005B4BAD"/>
    <w:rsid w:val="005B74A5"/>
    <w:rsid w:val="005C1FF8"/>
    <w:rsid w:val="005C5E8C"/>
    <w:rsid w:val="005D1265"/>
    <w:rsid w:val="005D29C6"/>
    <w:rsid w:val="005D5FD6"/>
    <w:rsid w:val="005D6155"/>
    <w:rsid w:val="005E122E"/>
    <w:rsid w:val="005F3DFB"/>
    <w:rsid w:val="005F70F3"/>
    <w:rsid w:val="0060081A"/>
    <w:rsid w:val="00603536"/>
    <w:rsid w:val="00611A06"/>
    <w:rsid w:val="00624CD4"/>
    <w:rsid w:val="00633AB4"/>
    <w:rsid w:val="00637BF6"/>
    <w:rsid w:val="0064126D"/>
    <w:rsid w:val="006446E8"/>
    <w:rsid w:val="006470DF"/>
    <w:rsid w:val="006531BD"/>
    <w:rsid w:val="00662115"/>
    <w:rsid w:val="006627ED"/>
    <w:rsid w:val="00672296"/>
    <w:rsid w:val="0067264B"/>
    <w:rsid w:val="0067334A"/>
    <w:rsid w:val="00675BD1"/>
    <w:rsid w:val="00675C8B"/>
    <w:rsid w:val="00681172"/>
    <w:rsid w:val="00682FA4"/>
    <w:rsid w:val="00684916"/>
    <w:rsid w:val="00687015"/>
    <w:rsid w:val="00693541"/>
    <w:rsid w:val="006A4E9D"/>
    <w:rsid w:val="006B217C"/>
    <w:rsid w:val="006B2A20"/>
    <w:rsid w:val="006B38BC"/>
    <w:rsid w:val="006B47B5"/>
    <w:rsid w:val="006B5AB4"/>
    <w:rsid w:val="006C2C73"/>
    <w:rsid w:val="006D5BEE"/>
    <w:rsid w:val="006E568C"/>
    <w:rsid w:val="006F45E5"/>
    <w:rsid w:val="006F50B7"/>
    <w:rsid w:val="00704DB4"/>
    <w:rsid w:val="00705734"/>
    <w:rsid w:val="00706DE3"/>
    <w:rsid w:val="0070755F"/>
    <w:rsid w:val="0071393A"/>
    <w:rsid w:val="00721FBC"/>
    <w:rsid w:val="00723068"/>
    <w:rsid w:val="00723D6C"/>
    <w:rsid w:val="00725BFF"/>
    <w:rsid w:val="00726586"/>
    <w:rsid w:val="007310AB"/>
    <w:rsid w:val="0073167D"/>
    <w:rsid w:val="007342C5"/>
    <w:rsid w:val="007353CE"/>
    <w:rsid w:val="007539E4"/>
    <w:rsid w:val="007540FF"/>
    <w:rsid w:val="00760E8E"/>
    <w:rsid w:val="00764A7E"/>
    <w:rsid w:val="0076729A"/>
    <w:rsid w:val="0077318F"/>
    <w:rsid w:val="00780DE4"/>
    <w:rsid w:val="00791385"/>
    <w:rsid w:val="007A3994"/>
    <w:rsid w:val="007A444E"/>
    <w:rsid w:val="007A6C16"/>
    <w:rsid w:val="007B05DA"/>
    <w:rsid w:val="007B0C74"/>
    <w:rsid w:val="007B23E1"/>
    <w:rsid w:val="007B7184"/>
    <w:rsid w:val="007B747C"/>
    <w:rsid w:val="007C2005"/>
    <w:rsid w:val="007C2901"/>
    <w:rsid w:val="007C4B43"/>
    <w:rsid w:val="007C78DA"/>
    <w:rsid w:val="007E0235"/>
    <w:rsid w:val="007F4202"/>
    <w:rsid w:val="007F58B7"/>
    <w:rsid w:val="00802F9C"/>
    <w:rsid w:val="00803C45"/>
    <w:rsid w:val="00804B9C"/>
    <w:rsid w:val="008118FA"/>
    <w:rsid w:val="00815937"/>
    <w:rsid w:val="008163EB"/>
    <w:rsid w:val="008222A3"/>
    <w:rsid w:val="00823507"/>
    <w:rsid w:val="00834E40"/>
    <w:rsid w:val="00841A47"/>
    <w:rsid w:val="00842154"/>
    <w:rsid w:val="00843867"/>
    <w:rsid w:val="00843CAC"/>
    <w:rsid w:val="008476FA"/>
    <w:rsid w:val="008479D0"/>
    <w:rsid w:val="008519AC"/>
    <w:rsid w:val="008522C0"/>
    <w:rsid w:val="0085265E"/>
    <w:rsid w:val="00857408"/>
    <w:rsid w:val="00862A8E"/>
    <w:rsid w:val="00864F8C"/>
    <w:rsid w:val="00865E83"/>
    <w:rsid w:val="008664F3"/>
    <w:rsid w:val="0088214E"/>
    <w:rsid w:val="008830F1"/>
    <w:rsid w:val="0089502D"/>
    <w:rsid w:val="00896939"/>
    <w:rsid w:val="008A019F"/>
    <w:rsid w:val="008A2815"/>
    <w:rsid w:val="008B09F8"/>
    <w:rsid w:val="008B219F"/>
    <w:rsid w:val="008B3647"/>
    <w:rsid w:val="008B60ED"/>
    <w:rsid w:val="008C3A75"/>
    <w:rsid w:val="008D0048"/>
    <w:rsid w:val="008D1F7E"/>
    <w:rsid w:val="008D23DA"/>
    <w:rsid w:val="008D2E3A"/>
    <w:rsid w:val="008D4AAD"/>
    <w:rsid w:val="008D696B"/>
    <w:rsid w:val="008D7954"/>
    <w:rsid w:val="008D7AF6"/>
    <w:rsid w:val="008E237B"/>
    <w:rsid w:val="008E741B"/>
    <w:rsid w:val="008F1432"/>
    <w:rsid w:val="008F19F7"/>
    <w:rsid w:val="008F7572"/>
    <w:rsid w:val="00903840"/>
    <w:rsid w:val="00904AA0"/>
    <w:rsid w:val="00905A17"/>
    <w:rsid w:val="00913CEF"/>
    <w:rsid w:val="0091413F"/>
    <w:rsid w:val="00916005"/>
    <w:rsid w:val="00917F00"/>
    <w:rsid w:val="00922458"/>
    <w:rsid w:val="00925938"/>
    <w:rsid w:val="0092597E"/>
    <w:rsid w:val="00941942"/>
    <w:rsid w:val="00954055"/>
    <w:rsid w:val="00960C4F"/>
    <w:rsid w:val="00961D36"/>
    <w:rsid w:val="009664E5"/>
    <w:rsid w:val="00966BCB"/>
    <w:rsid w:val="00967FBA"/>
    <w:rsid w:val="009704CE"/>
    <w:rsid w:val="00970D39"/>
    <w:rsid w:val="00975A09"/>
    <w:rsid w:val="009768B1"/>
    <w:rsid w:val="0098309D"/>
    <w:rsid w:val="0098550E"/>
    <w:rsid w:val="00991225"/>
    <w:rsid w:val="00995E8D"/>
    <w:rsid w:val="009A7554"/>
    <w:rsid w:val="009A7FB8"/>
    <w:rsid w:val="009C6E61"/>
    <w:rsid w:val="009D5D72"/>
    <w:rsid w:val="009E5300"/>
    <w:rsid w:val="009E6D56"/>
    <w:rsid w:val="009F06E1"/>
    <w:rsid w:val="00A042AF"/>
    <w:rsid w:val="00A1494B"/>
    <w:rsid w:val="00A17D79"/>
    <w:rsid w:val="00A369A2"/>
    <w:rsid w:val="00A3730D"/>
    <w:rsid w:val="00A412C4"/>
    <w:rsid w:val="00A42BFB"/>
    <w:rsid w:val="00A43E1C"/>
    <w:rsid w:val="00A46F98"/>
    <w:rsid w:val="00A52148"/>
    <w:rsid w:val="00A56157"/>
    <w:rsid w:val="00A630CA"/>
    <w:rsid w:val="00A6378E"/>
    <w:rsid w:val="00A71FB0"/>
    <w:rsid w:val="00A77F84"/>
    <w:rsid w:val="00A82125"/>
    <w:rsid w:val="00A83642"/>
    <w:rsid w:val="00A857E5"/>
    <w:rsid w:val="00A857FC"/>
    <w:rsid w:val="00A8728C"/>
    <w:rsid w:val="00A91280"/>
    <w:rsid w:val="00A92FA4"/>
    <w:rsid w:val="00A93E79"/>
    <w:rsid w:val="00A9607D"/>
    <w:rsid w:val="00A96CC5"/>
    <w:rsid w:val="00AA5631"/>
    <w:rsid w:val="00AB119A"/>
    <w:rsid w:val="00AB4E6B"/>
    <w:rsid w:val="00AB5DF4"/>
    <w:rsid w:val="00AC09B6"/>
    <w:rsid w:val="00AC25B9"/>
    <w:rsid w:val="00AC5ABD"/>
    <w:rsid w:val="00AD03F3"/>
    <w:rsid w:val="00AD63FD"/>
    <w:rsid w:val="00AE0842"/>
    <w:rsid w:val="00AE379D"/>
    <w:rsid w:val="00AE627E"/>
    <w:rsid w:val="00AE65E3"/>
    <w:rsid w:val="00AF0AFC"/>
    <w:rsid w:val="00AF5098"/>
    <w:rsid w:val="00AF5099"/>
    <w:rsid w:val="00AF5EC6"/>
    <w:rsid w:val="00AF717A"/>
    <w:rsid w:val="00B01A66"/>
    <w:rsid w:val="00B03771"/>
    <w:rsid w:val="00B06D64"/>
    <w:rsid w:val="00B145AA"/>
    <w:rsid w:val="00B163D3"/>
    <w:rsid w:val="00B16C6F"/>
    <w:rsid w:val="00B20A73"/>
    <w:rsid w:val="00B21CAC"/>
    <w:rsid w:val="00B252C2"/>
    <w:rsid w:val="00B25C83"/>
    <w:rsid w:val="00B300CF"/>
    <w:rsid w:val="00B3783E"/>
    <w:rsid w:val="00B47130"/>
    <w:rsid w:val="00B55178"/>
    <w:rsid w:val="00B55561"/>
    <w:rsid w:val="00B652D9"/>
    <w:rsid w:val="00B665B6"/>
    <w:rsid w:val="00B66A95"/>
    <w:rsid w:val="00B671EA"/>
    <w:rsid w:val="00B70C32"/>
    <w:rsid w:val="00B71E6D"/>
    <w:rsid w:val="00B72488"/>
    <w:rsid w:val="00B75F11"/>
    <w:rsid w:val="00B801F2"/>
    <w:rsid w:val="00BA2056"/>
    <w:rsid w:val="00BA290E"/>
    <w:rsid w:val="00BA57B6"/>
    <w:rsid w:val="00BA58D0"/>
    <w:rsid w:val="00BA6547"/>
    <w:rsid w:val="00BB1043"/>
    <w:rsid w:val="00BC0F55"/>
    <w:rsid w:val="00BC772D"/>
    <w:rsid w:val="00BD09C8"/>
    <w:rsid w:val="00BD3EE3"/>
    <w:rsid w:val="00BD52D8"/>
    <w:rsid w:val="00BD607E"/>
    <w:rsid w:val="00BF47B5"/>
    <w:rsid w:val="00BF5A4A"/>
    <w:rsid w:val="00C012B7"/>
    <w:rsid w:val="00C130CF"/>
    <w:rsid w:val="00C1311E"/>
    <w:rsid w:val="00C209AE"/>
    <w:rsid w:val="00C22C7B"/>
    <w:rsid w:val="00C26A5E"/>
    <w:rsid w:val="00C3088B"/>
    <w:rsid w:val="00C33FF4"/>
    <w:rsid w:val="00C36B76"/>
    <w:rsid w:val="00C535FC"/>
    <w:rsid w:val="00C53F34"/>
    <w:rsid w:val="00C55D49"/>
    <w:rsid w:val="00C6504F"/>
    <w:rsid w:val="00C66CC2"/>
    <w:rsid w:val="00C67B2C"/>
    <w:rsid w:val="00C71DC5"/>
    <w:rsid w:val="00C72936"/>
    <w:rsid w:val="00C86DC6"/>
    <w:rsid w:val="00C90751"/>
    <w:rsid w:val="00C91D67"/>
    <w:rsid w:val="00C93CF9"/>
    <w:rsid w:val="00C9626A"/>
    <w:rsid w:val="00CB3755"/>
    <w:rsid w:val="00CB447D"/>
    <w:rsid w:val="00CB4DE8"/>
    <w:rsid w:val="00CB5F80"/>
    <w:rsid w:val="00CB618D"/>
    <w:rsid w:val="00CB7529"/>
    <w:rsid w:val="00CC240B"/>
    <w:rsid w:val="00CD0F97"/>
    <w:rsid w:val="00CD2FAA"/>
    <w:rsid w:val="00CD69FF"/>
    <w:rsid w:val="00CE12D8"/>
    <w:rsid w:val="00CE361D"/>
    <w:rsid w:val="00CE6469"/>
    <w:rsid w:val="00CE79AD"/>
    <w:rsid w:val="00CF2EB1"/>
    <w:rsid w:val="00CF4487"/>
    <w:rsid w:val="00CF477C"/>
    <w:rsid w:val="00CF6422"/>
    <w:rsid w:val="00CF6FDB"/>
    <w:rsid w:val="00D066F6"/>
    <w:rsid w:val="00D111D4"/>
    <w:rsid w:val="00D11451"/>
    <w:rsid w:val="00D15132"/>
    <w:rsid w:val="00D20633"/>
    <w:rsid w:val="00D2651B"/>
    <w:rsid w:val="00D3431A"/>
    <w:rsid w:val="00D42FD9"/>
    <w:rsid w:val="00D450CE"/>
    <w:rsid w:val="00D47A9F"/>
    <w:rsid w:val="00D5680F"/>
    <w:rsid w:val="00D602DF"/>
    <w:rsid w:val="00D62E11"/>
    <w:rsid w:val="00D67AC7"/>
    <w:rsid w:val="00D718EB"/>
    <w:rsid w:val="00D72432"/>
    <w:rsid w:val="00D7628D"/>
    <w:rsid w:val="00D82F71"/>
    <w:rsid w:val="00D86325"/>
    <w:rsid w:val="00D973F6"/>
    <w:rsid w:val="00DA137A"/>
    <w:rsid w:val="00DA4368"/>
    <w:rsid w:val="00DA5AFF"/>
    <w:rsid w:val="00DB234F"/>
    <w:rsid w:val="00DB77EA"/>
    <w:rsid w:val="00DC0B1E"/>
    <w:rsid w:val="00DC2F83"/>
    <w:rsid w:val="00DC4469"/>
    <w:rsid w:val="00DC4FE5"/>
    <w:rsid w:val="00DC58D6"/>
    <w:rsid w:val="00DC61FF"/>
    <w:rsid w:val="00DD359A"/>
    <w:rsid w:val="00DE0476"/>
    <w:rsid w:val="00DE1FDD"/>
    <w:rsid w:val="00DE281D"/>
    <w:rsid w:val="00DE4C02"/>
    <w:rsid w:val="00DE6451"/>
    <w:rsid w:val="00DF1B15"/>
    <w:rsid w:val="00DF7208"/>
    <w:rsid w:val="00E02257"/>
    <w:rsid w:val="00E05742"/>
    <w:rsid w:val="00E07B4B"/>
    <w:rsid w:val="00E12335"/>
    <w:rsid w:val="00E13361"/>
    <w:rsid w:val="00E154C7"/>
    <w:rsid w:val="00E41000"/>
    <w:rsid w:val="00E41C0C"/>
    <w:rsid w:val="00E45058"/>
    <w:rsid w:val="00E50B9D"/>
    <w:rsid w:val="00E513C9"/>
    <w:rsid w:val="00E56048"/>
    <w:rsid w:val="00E61680"/>
    <w:rsid w:val="00E74423"/>
    <w:rsid w:val="00E74565"/>
    <w:rsid w:val="00E74C7C"/>
    <w:rsid w:val="00E75491"/>
    <w:rsid w:val="00E768D8"/>
    <w:rsid w:val="00E845E0"/>
    <w:rsid w:val="00E93E17"/>
    <w:rsid w:val="00E9479B"/>
    <w:rsid w:val="00E96AFD"/>
    <w:rsid w:val="00EA2F36"/>
    <w:rsid w:val="00EB0261"/>
    <w:rsid w:val="00EC08F7"/>
    <w:rsid w:val="00EC25A8"/>
    <w:rsid w:val="00EC5DEF"/>
    <w:rsid w:val="00EE2C99"/>
    <w:rsid w:val="00EE60B3"/>
    <w:rsid w:val="00EE68C8"/>
    <w:rsid w:val="00EF4C82"/>
    <w:rsid w:val="00EF5876"/>
    <w:rsid w:val="00EF7FEC"/>
    <w:rsid w:val="00F00C3F"/>
    <w:rsid w:val="00F02B4E"/>
    <w:rsid w:val="00F03659"/>
    <w:rsid w:val="00F04D4F"/>
    <w:rsid w:val="00F05938"/>
    <w:rsid w:val="00F126BF"/>
    <w:rsid w:val="00F264C2"/>
    <w:rsid w:val="00F26C40"/>
    <w:rsid w:val="00F26C5D"/>
    <w:rsid w:val="00F30FB2"/>
    <w:rsid w:val="00F32D4A"/>
    <w:rsid w:val="00F32FCB"/>
    <w:rsid w:val="00F33850"/>
    <w:rsid w:val="00F35AA3"/>
    <w:rsid w:val="00F42435"/>
    <w:rsid w:val="00F46858"/>
    <w:rsid w:val="00F47FA0"/>
    <w:rsid w:val="00F513BD"/>
    <w:rsid w:val="00F558DF"/>
    <w:rsid w:val="00F55FFF"/>
    <w:rsid w:val="00F6223F"/>
    <w:rsid w:val="00F74F8A"/>
    <w:rsid w:val="00F9099B"/>
    <w:rsid w:val="00F92C6E"/>
    <w:rsid w:val="00F97E1F"/>
    <w:rsid w:val="00FA12F3"/>
    <w:rsid w:val="00FA719B"/>
    <w:rsid w:val="00FA77A4"/>
    <w:rsid w:val="00FB2551"/>
    <w:rsid w:val="00FC02F8"/>
    <w:rsid w:val="00FC4EE4"/>
    <w:rsid w:val="00FC5267"/>
    <w:rsid w:val="00FC64E2"/>
    <w:rsid w:val="00FC7007"/>
    <w:rsid w:val="00FD2747"/>
    <w:rsid w:val="00FD4C4C"/>
    <w:rsid w:val="00FD783D"/>
    <w:rsid w:val="00FD7C2D"/>
    <w:rsid w:val="00FE38A1"/>
    <w:rsid w:val="00FE575F"/>
    <w:rsid w:val="00FF02E9"/>
    <w:rsid w:val="00FF2C48"/>
    <w:rsid w:val="00FF48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B050E"/>
  <w15:docId w15:val="{21065CAD-CC78-4609-B41F-57C72C831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9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2C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522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l</dc:creator>
  <cp:lastModifiedBy>Dr. Manal Tantawy</cp:lastModifiedBy>
  <cp:revision>7</cp:revision>
  <dcterms:created xsi:type="dcterms:W3CDTF">2018-02-15T15:05:00Z</dcterms:created>
  <dcterms:modified xsi:type="dcterms:W3CDTF">2022-10-21T20:51:00Z</dcterms:modified>
</cp:coreProperties>
</file>